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65F73759"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5722E62C" w:rsidR="21C71742" w:rsidRPr="00B3690F" w:rsidRDefault="001850E7" w:rsidP="00B3690F">
      <w:pPr>
        <w:pStyle w:val="Title"/>
      </w:pPr>
      <w:r>
        <w:t>Introduction to Forensics</w:t>
      </w:r>
    </w:p>
    <w:p w14:paraId="19A5F7F6" w14:textId="31BE46F6" w:rsidR="000F0903" w:rsidRPr="00B3690F" w:rsidRDefault="00E74696" w:rsidP="184C0106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rime Scene: </w:t>
      </w:r>
      <w:r w:rsidR="007E20B8">
        <w:rPr>
          <w:rFonts w:asciiTheme="majorHAnsi" w:hAnsiTheme="majorHAnsi" w:cstheme="majorHAnsi"/>
        </w:rPr>
        <w:t>Bio</w:t>
      </w:r>
      <w:r w:rsidR="00C841BF">
        <w:rPr>
          <w:rFonts w:asciiTheme="majorHAnsi" w:hAnsiTheme="majorHAnsi" w:cstheme="majorHAnsi"/>
        </w:rPr>
        <w:t>logical Evidence</w:t>
      </w:r>
    </w:p>
    <w:p w14:paraId="649D9DB4" w14:textId="370898C5" w:rsidR="002D504B" w:rsidRPr="00234C8A" w:rsidRDefault="002D504B" w:rsidP="00234C8A">
      <w:pPr>
        <w:spacing w:after="160" w:line="259" w:lineRule="auto"/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</w:pPr>
      <w:r w:rsidRPr="00234C8A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Part 1: </w:t>
      </w:r>
      <w:r w:rsidR="00234C8A" w:rsidRPr="00234C8A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Find, Identify, and Preserve</w:t>
      </w:r>
    </w:p>
    <w:p w14:paraId="1A915080" w14:textId="5A15F040" w:rsidR="73BAE4F4" w:rsidRDefault="00E74696" w:rsidP="00BB3BB8">
      <w:r>
        <w:t xml:space="preserve">One of the </w:t>
      </w:r>
      <w:r w:rsidR="00F1633B">
        <w:t>aspects of forensic science that can help solve crimes for years is biological evidence.</w:t>
      </w:r>
      <w:r w:rsidR="00BC5941">
        <w:t xml:space="preserve"> Consider a crime scene that your team might have been called to </w:t>
      </w:r>
      <w:r w:rsidR="00024CAC">
        <w:t>this week.</w:t>
      </w:r>
      <w:r w:rsidR="00F1633B">
        <w:t xml:space="preserve"> </w:t>
      </w:r>
      <w:r w:rsidR="00AA17BC">
        <w:t xml:space="preserve">The supervisor of your crime scene unit wants to see what you have learned. For Part 1, </w:t>
      </w:r>
      <w:r w:rsidR="00AE133E">
        <w:t xml:space="preserve">identify </w:t>
      </w:r>
      <w:r w:rsidR="005B7A14">
        <w:t xml:space="preserve">at least 5 </w:t>
      </w:r>
      <w:r w:rsidR="000B1371">
        <w:t>different type</w:t>
      </w:r>
      <w:r w:rsidR="003C0E5D">
        <w:t>s</w:t>
      </w:r>
      <w:r w:rsidR="000B1371">
        <w:t xml:space="preserve"> of biological </w:t>
      </w:r>
      <w:r w:rsidR="00C1659A">
        <w:t>evidence</w:t>
      </w:r>
      <w:r w:rsidR="00793979">
        <w:t xml:space="preserve"> </w:t>
      </w:r>
      <w:r w:rsidR="00494BF5">
        <w:t xml:space="preserve">and explain how to collect and preserve </w:t>
      </w:r>
      <w:r w:rsidR="004F3176">
        <w:t>it</w:t>
      </w:r>
      <w:r w:rsidR="000B1371">
        <w:t>.</w:t>
      </w:r>
    </w:p>
    <w:tbl>
      <w:tblPr>
        <w:tblStyle w:val="TableGrid"/>
        <w:tblW w:w="9370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3123"/>
        <w:gridCol w:w="3123"/>
        <w:gridCol w:w="3124"/>
      </w:tblGrid>
      <w:tr w:rsidR="006A799F" w:rsidRPr="00776416" w14:paraId="11522830" w14:textId="77777777" w:rsidTr="004D2D92">
        <w:trPr>
          <w:trHeight w:val="243"/>
          <w:tblHeader/>
        </w:trPr>
        <w:tc>
          <w:tcPr>
            <w:tcW w:w="3123" w:type="dxa"/>
            <w:shd w:val="clear" w:color="auto" w:fill="EDEDED" w:themeFill="accent5"/>
            <w:vAlign w:val="center"/>
          </w:tcPr>
          <w:p w14:paraId="4FAED3C7" w14:textId="44C4AA0E" w:rsidR="006A799F" w:rsidRPr="00776416" w:rsidRDefault="006A799F" w:rsidP="002901D9">
            <w:pPr>
              <w:spacing w:after="0"/>
              <w:jc w:val="center"/>
            </w:pPr>
            <w:r>
              <w:t>Biological Evidence</w:t>
            </w:r>
          </w:p>
        </w:tc>
        <w:tc>
          <w:tcPr>
            <w:tcW w:w="3123" w:type="dxa"/>
            <w:shd w:val="clear" w:color="auto" w:fill="EDEDED" w:themeFill="accent5"/>
            <w:vAlign w:val="center"/>
          </w:tcPr>
          <w:p w14:paraId="00FF5F80" w14:textId="5DC98038" w:rsidR="006A799F" w:rsidRPr="00776416" w:rsidRDefault="006A799F" w:rsidP="002901D9">
            <w:pPr>
              <w:spacing w:after="0"/>
              <w:jc w:val="center"/>
            </w:pPr>
            <w:r>
              <w:t>Collection Method</w:t>
            </w:r>
          </w:p>
        </w:tc>
        <w:tc>
          <w:tcPr>
            <w:tcW w:w="3124" w:type="dxa"/>
            <w:shd w:val="clear" w:color="auto" w:fill="EDEDED" w:themeFill="accent5"/>
            <w:vAlign w:val="center"/>
          </w:tcPr>
          <w:p w14:paraId="5FFF5BAF" w14:textId="41DCA597" w:rsidR="006A799F" w:rsidRPr="00776416" w:rsidRDefault="006A799F" w:rsidP="002901D9">
            <w:pPr>
              <w:spacing w:after="0"/>
              <w:jc w:val="center"/>
            </w:pPr>
            <w:r>
              <w:t>Preservation Method</w:t>
            </w:r>
          </w:p>
        </w:tc>
      </w:tr>
      <w:tr w:rsidR="006A799F" w:rsidRPr="00776416" w14:paraId="7A95B600" w14:textId="77777777" w:rsidTr="004D2D92">
        <w:trPr>
          <w:trHeight w:val="258"/>
        </w:trPr>
        <w:tc>
          <w:tcPr>
            <w:tcW w:w="3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07337C0E" w:rsidR="006A799F" w:rsidRPr="00C12D77" w:rsidRDefault="006A799F" w:rsidP="6F575A5F">
            <w:pPr>
              <w:pStyle w:val="TableText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65433184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208FE246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0F44EEE1" w14:textId="77777777" w:rsidTr="004D2D92">
        <w:trPr>
          <w:trHeight w:val="258"/>
        </w:trPr>
        <w:tc>
          <w:tcPr>
            <w:tcW w:w="312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5D2ADEDB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68F18AB3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63AE37A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71CC248C" w14:textId="77777777" w:rsidTr="004D2D92">
        <w:trPr>
          <w:trHeight w:val="243"/>
        </w:trPr>
        <w:tc>
          <w:tcPr>
            <w:tcW w:w="3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28CD7D9" w14:textId="50B4531F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0417CD1" w14:textId="050E9953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7B5E47B9" w14:textId="1102CC51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087E07B9" w14:textId="77777777" w:rsidTr="004D2D92">
        <w:trPr>
          <w:trHeight w:val="258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183C340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6E62ED8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479FB79C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58660105" w14:textId="77777777" w:rsidTr="004D2D92">
        <w:trPr>
          <w:trHeight w:val="243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5FAE71F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58182D3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484CE71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663B71A5" w14:textId="77777777" w:rsidTr="004D2D92">
        <w:trPr>
          <w:trHeight w:val="243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DE8F01A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2C4FEFE3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1B29429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2B4B4768" w14:textId="77777777" w:rsidTr="004D2D92">
        <w:trPr>
          <w:trHeight w:val="258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288D4373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4E615F94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89C9194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53735A01" w14:textId="77777777" w:rsidTr="004D2D92">
        <w:trPr>
          <w:trHeight w:val="243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1FF2BA4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539D14D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61F3C96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390DBB63" w14:textId="77777777" w:rsidTr="004D2D92">
        <w:trPr>
          <w:trHeight w:val="243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0B50B581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24FC0E0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8A70EE4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  <w:tr w:rsidR="006A799F" w:rsidRPr="00776416" w14:paraId="3F86919E" w14:textId="77777777" w:rsidTr="004D2D92">
        <w:trPr>
          <w:trHeight w:val="258"/>
        </w:trPr>
        <w:tc>
          <w:tcPr>
            <w:tcW w:w="3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50AD83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3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1D2AFE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073926" w14:textId="77777777" w:rsidR="006A799F" w:rsidRPr="00776416" w:rsidRDefault="006A799F" w:rsidP="6F575A5F">
            <w:pPr>
              <w:spacing w:after="0"/>
              <w:rPr>
                <w:rFonts w:cs="Arial"/>
              </w:rPr>
            </w:pP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1F838C3A" w14:textId="43BCCBBD" w:rsidR="00E740F2" w:rsidRDefault="006D0D88" w:rsidP="00A14B34">
      <w:pPr>
        <w:spacing w:after="160" w:line="259" w:lineRule="auto"/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</w:pP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Part </w:t>
      </w:r>
      <w: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2</w:t>
      </w: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: </w:t>
      </w:r>
      <w:r w:rsidR="0044400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Significance of Evidence</w:t>
      </w:r>
      <w:r w:rsidR="000E28EF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 </w:t>
      </w:r>
    </w:p>
    <w:p w14:paraId="665888D6" w14:textId="229C268F" w:rsidR="00E740F2" w:rsidRDefault="00E740F2" w:rsidP="00A14B34">
      <w:pPr>
        <w:spacing w:after="160" w:line="259" w:lineRule="auto"/>
        <w:rPr>
          <w:rFonts w:asciiTheme="minorHAnsi" w:eastAsiaTheme="majorEastAsia" w:hAnsiTheme="minorHAnsi" w:cstheme="minorHAnsi"/>
          <w:bCs/>
          <w:szCs w:val="18"/>
        </w:rPr>
      </w:pPr>
      <w:r>
        <w:rPr>
          <w:rFonts w:asciiTheme="minorHAnsi" w:eastAsiaTheme="majorEastAsia" w:hAnsiTheme="minorHAnsi" w:cstheme="minorHAnsi"/>
          <w:bCs/>
          <w:szCs w:val="18"/>
        </w:rPr>
        <w:t xml:space="preserve">In Part 1 you identified various types of </w:t>
      </w:r>
      <w:r w:rsidR="00201B4E">
        <w:rPr>
          <w:rFonts w:asciiTheme="minorHAnsi" w:eastAsiaTheme="majorEastAsia" w:hAnsiTheme="minorHAnsi" w:cstheme="minorHAnsi"/>
          <w:bCs/>
          <w:szCs w:val="18"/>
        </w:rPr>
        <w:t>biological evidence you</w:t>
      </w:r>
      <w:r w:rsidR="004F3176">
        <w:rPr>
          <w:rFonts w:asciiTheme="minorHAnsi" w:eastAsiaTheme="majorEastAsia" w:hAnsiTheme="minorHAnsi" w:cstheme="minorHAnsi"/>
          <w:bCs/>
          <w:szCs w:val="18"/>
        </w:rPr>
        <w:t>r</w:t>
      </w:r>
      <w:r w:rsidR="00201B4E">
        <w:rPr>
          <w:rFonts w:asciiTheme="minorHAnsi" w:eastAsiaTheme="majorEastAsia" w:hAnsiTheme="minorHAnsi" w:cstheme="minorHAnsi"/>
          <w:bCs/>
          <w:szCs w:val="18"/>
        </w:rPr>
        <w:t xml:space="preserve"> </w:t>
      </w:r>
      <w:r w:rsidR="004F3176">
        <w:rPr>
          <w:rFonts w:asciiTheme="minorHAnsi" w:eastAsiaTheme="majorEastAsia" w:hAnsiTheme="minorHAnsi" w:cstheme="minorHAnsi"/>
          <w:bCs/>
          <w:szCs w:val="18"/>
        </w:rPr>
        <w:t xml:space="preserve">unit </w:t>
      </w:r>
      <w:r w:rsidR="00201B4E">
        <w:rPr>
          <w:rFonts w:asciiTheme="minorHAnsi" w:eastAsiaTheme="majorEastAsia" w:hAnsiTheme="minorHAnsi" w:cstheme="minorHAnsi"/>
          <w:bCs/>
          <w:szCs w:val="18"/>
        </w:rPr>
        <w:t>locate</w:t>
      </w:r>
      <w:r w:rsidR="004F3176">
        <w:rPr>
          <w:rFonts w:asciiTheme="minorHAnsi" w:eastAsiaTheme="majorEastAsia" w:hAnsiTheme="minorHAnsi" w:cstheme="minorHAnsi"/>
          <w:bCs/>
          <w:szCs w:val="18"/>
        </w:rPr>
        <w:t>d</w:t>
      </w:r>
      <w:r w:rsidR="00201B4E">
        <w:rPr>
          <w:rFonts w:asciiTheme="minorHAnsi" w:eastAsiaTheme="majorEastAsia" w:hAnsiTheme="minorHAnsi" w:cstheme="minorHAnsi"/>
          <w:bCs/>
          <w:szCs w:val="18"/>
        </w:rPr>
        <w:t xml:space="preserve"> at a cr</w:t>
      </w:r>
      <w:r w:rsidR="00487B92">
        <w:rPr>
          <w:rFonts w:asciiTheme="minorHAnsi" w:eastAsiaTheme="majorEastAsia" w:hAnsiTheme="minorHAnsi" w:cstheme="minorHAnsi"/>
          <w:bCs/>
          <w:szCs w:val="18"/>
        </w:rPr>
        <w:t>i</w:t>
      </w:r>
      <w:r w:rsidR="00201B4E">
        <w:rPr>
          <w:rFonts w:asciiTheme="minorHAnsi" w:eastAsiaTheme="majorEastAsia" w:hAnsiTheme="minorHAnsi" w:cstheme="minorHAnsi"/>
          <w:bCs/>
          <w:szCs w:val="18"/>
        </w:rPr>
        <w:t>me s</w:t>
      </w:r>
      <w:r w:rsidR="00F977EB">
        <w:rPr>
          <w:rFonts w:asciiTheme="minorHAnsi" w:eastAsiaTheme="majorEastAsia" w:hAnsiTheme="minorHAnsi" w:cstheme="minorHAnsi"/>
          <w:bCs/>
          <w:szCs w:val="18"/>
        </w:rPr>
        <w:t>cene.</w:t>
      </w:r>
      <w:r w:rsidR="004F3176">
        <w:rPr>
          <w:rFonts w:asciiTheme="minorHAnsi" w:eastAsiaTheme="majorEastAsia" w:hAnsiTheme="minorHAnsi" w:cstheme="minorHAnsi"/>
          <w:bCs/>
          <w:szCs w:val="18"/>
        </w:rPr>
        <w:t xml:space="preserve"> </w:t>
      </w:r>
      <w:r w:rsidR="00712B61">
        <w:rPr>
          <w:rFonts w:asciiTheme="minorHAnsi" w:eastAsiaTheme="majorEastAsia" w:hAnsiTheme="minorHAnsi" w:cstheme="minorHAnsi"/>
          <w:bCs/>
          <w:szCs w:val="18"/>
        </w:rPr>
        <w:t>Your supervisor wants you to write a report in which you e</w:t>
      </w:r>
      <w:r w:rsidR="004F3176">
        <w:rPr>
          <w:rFonts w:asciiTheme="minorHAnsi" w:eastAsiaTheme="majorEastAsia" w:hAnsiTheme="minorHAnsi" w:cstheme="minorHAnsi"/>
          <w:bCs/>
          <w:szCs w:val="18"/>
        </w:rPr>
        <w:t xml:space="preserve">xplain the </w:t>
      </w:r>
      <w:r w:rsidR="00712B61">
        <w:rPr>
          <w:rFonts w:asciiTheme="minorHAnsi" w:eastAsiaTheme="majorEastAsia" w:hAnsiTheme="minorHAnsi" w:cstheme="minorHAnsi"/>
          <w:bCs/>
          <w:szCs w:val="18"/>
        </w:rPr>
        <w:t xml:space="preserve">significance of the various types of evidence as it relates to </w:t>
      </w:r>
      <w:r w:rsidR="0077212D">
        <w:rPr>
          <w:rFonts w:asciiTheme="minorHAnsi" w:eastAsiaTheme="majorEastAsia" w:hAnsiTheme="minorHAnsi" w:cstheme="minorHAnsi"/>
          <w:bCs/>
          <w:szCs w:val="18"/>
        </w:rPr>
        <w:t xml:space="preserve">the investigation of the crime. </w:t>
      </w:r>
    </w:p>
    <w:p w14:paraId="2D25EA59" w14:textId="16AEADE8" w:rsidR="0077212D" w:rsidRPr="0077212D" w:rsidRDefault="0077212D" w:rsidP="00A14B34">
      <w:pPr>
        <w:spacing w:after="160" w:line="259" w:lineRule="auto"/>
        <w:rPr>
          <w:rFonts w:asciiTheme="minorHAnsi" w:eastAsiaTheme="majorEastAsia" w:hAnsiTheme="minorHAnsi" w:cstheme="minorHAnsi"/>
          <w:bCs/>
          <w:szCs w:val="18"/>
        </w:rPr>
      </w:pPr>
      <w:r>
        <w:rPr>
          <w:rFonts w:asciiTheme="minorHAnsi" w:eastAsiaTheme="majorEastAsia" w:hAnsiTheme="minorHAnsi" w:cstheme="minorHAnsi"/>
          <w:b/>
          <w:szCs w:val="18"/>
        </w:rPr>
        <w:t xml:space="preserve">Write </w:t>
      </w:r>
      <w:r>
        <w:rPr>
          <w:rFonts w:asciiTheme="minorHAnsi" w:eastAsiaTheme="majorEastAsia" w:hAnsiTheme="minorHAnsi" w:cstheme="minorHAnsi"/>
          <w:bCs/>
          <w:szCs w:val="18"/>
        </w:rPr>
        <w:t xml:space="preserve">a </w:t>
      </w:r>
      <w:r w:rsidR="00424B9C">
        <w:rPr>
          <w:rFonts w:asciiTheme="minorHAnsi" w:eastAsiaTheme="majorEastAsia" w:hAnsiTheme="minorHAnsi" w:cstheme="minorHAnsi"/>
          <w:bCs/>
          <w:szCs w:val="18"/>
        </w:rPr>
        <w:t xml:space="preserve">350-word summary of </w:t>
      </w:r>
      <w:r w:rsidR="004F0B4E">
        <w:rPr>
          <w:rFonts w:asciiTheme="minorHAnsi" w:eastAsiaTheme="majorEastAsia" w:hAnsiTheme="minorHAnsi" w:cstheme="minorHAnsi"/>
          <w:bCs/>
          <w:szCs w:val="18"/>
        </w:rPr>
        <w:t xml:space="preserve">the evidence collected and </w:t>
      </w:r>
      <w:r w:rsidR="00426172">
        <w:rPr>
          <w:rFonts w:asciiTheme="minorHAnsi" w:eastAsiaTheme="majorEastAsia" w:hAnsiTheme="minorHAnsi" w:cstheme="minorHAnsi"/>
          <w:bCs/>
          <w:szCs w:val="18"/>
        </w:rPr>
        <w:t>its use</w:t>
      </w:r>
      <w:r w:rsidR="00B81203">
        <w:rPr>
          <w:rFonts w:asciiTheme="minorHAnsi" w:eastAsiaTheme="majorEastAsia" w:hAnsiTheme="minorHAnsi" w:cstheme="minorHAnsi"/>
          <w:bCs/>
          <w:szCs w:val="18"/>
        </w:rPr>
        <w:t xml:space="preserve"> in forensic toxicology.</w:t>
      </w:r>
    </w:p>
    <w:sectPr w:rsidR="0077212D" w:rsidRPr="0077212D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29CB0" w14:textId="77777777" w:rsidR="00744EC3" w:rsidRDefault="00744EC3" w:rsidP="000F0903">
      <w:pPr>
        <w:spacing w:after="0"/>
      </w:pPr>
      <w:r>
        <w:separator/>
      </w:r>
    </w:p>
  </w:endnote>
  <w:endnote w:type="continuationSeparator" w:id="0">
    <w:p w14:paraId="56E9F215" w14:textId="77777777" w:rsidR="00744EC3" w:rsidRDefault="00744EC3" w:rsidP="000F0903">
      <w:pPr>
        <w:spacing w:after="0"/>
      </w:pPr>
      <w:r>
        <w:continuationSeparator/>
      </w:r>
    </w:p>
  </w:endnote>
  <w:endnote w:type="continuationNotice" w:id="1">
    <w:p w14:paraId="54A9242A" w14:textId="77777777" w:rsidR="00744EC3" w:rsidRDefault="00744EC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92BA4" w14:textId="77777777" w:rsidR="00744EC3" w:rsidRDefault="00744EC3" w:rsidP="000F0903">
      <w:pPr>
        <w:spacing w:after="0"/>
      </w:pPr>
      <w:r>
        <w:separator/>
      </w:r>
    </w:p>
  </w:footnote>
  <w:footnote w:type="continuationSeparator" w:id="0">
    <w:p w14:paraId="3F26ABAE" w14:textId="77777777" w:rsidR="00744EC3" w:rsidRDefault="00744EC3" w:rsidP="000F0903">
      <w:pPr>
        <w:spacing w:after="0"/>
      </w:pPr>
      <w:r>
        <w:continuationSeparator/>
      </w:r>
    </w:p>
  </w:footnote>
  <w:footnote w:type="continuationNotice" w:id="1">
    <w:p w14:paraId="75CE2276" w14:textId="77777777" w:rsidR="00744EC3" w:rsidRDefault="00744EC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25E89C71" w:rsidR="002901D9" w:rsidRDefault="002901D9" w:rsidP="00B3690F">
    <w:pPr>
      <w:spacing w:after="0"/>
      <w:ind w:left="6300"/>
      <w:jc w:val="right"/>
    </w:pPr>
    <w:r>
      <w:t>C</w:t>
    </w:r>
    <w:r w:rsidR="005F13F8">
      <w:t>JS</w:t>
    </w:r>
    <w:r>
      <w:t>/</w:t>
    </w:r>
    <w:r w:rsidR="005F13F8">
      <w:t>2</w:t>
    </w:r>
    <w:r>
      <w:t>1 v</w:t>
    </w:r>
    <w:r w:rsidR="005F13F8">
      <w:t>5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610B8746" w:rsidR="002901D9" w:rsidRDefault="002901D9" w:rsidP="00B9595A">
    <w:pPr>
      <w:pStyle w:val="Header"/>
      <w:jc w:val="right"/>
    </w:pPr>
    <w:r>
      <w:t>C</w:t>
    </w:r>
    <w:r w:rsidR="00DF6445">
      <w:t>JS</w:t>
    </w:r>
    <w:r>
      <w:t>/</w:t>
    </w:r>
    <w:r w:rsidR="00DF6445">
      <w:t>21</w:t>
    </w:r>
    <w:r w:rsidR="001850E7">
      <w:t>5</w:t>
    </w:r>
    <w:r>
      <w:t xml:space="preserve"> v</w:t>
    </w:r>
    <w:r w:rsidR="001850E7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702F6"/>
    <w:multiLevelType w:val="multilevel"/>
    <w:tmpl w:val="AEDC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DB83548"/>
    <w:multiLevelType w:val="hybridMultilevel"/>
    <w:tmpl w:val="D56C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804C1"/>
    <w:multiLevelType w:val="hybridMultilevel"/>
    <w:tmpl w:val="22CC7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3"/>
  </w:num>
  <w:num w:numId="5">
    <w:abstractNumId w:val="7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1"/>
  </w:num>
  <w:num w:numId="22">
    <w:abstractNumId w:val="6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207EC"/>
    <w:rsid w:val="00024CAC"/>
    <w:rsid w:val="000B1371"/>
    <w:rsid w:val="000C0803"/>
    <w:rsid w:val="000C2C6A"/>
    <w:rsid w:val="000D2169"/>
    <w:rsid w:val="000E28EF"/>
    <w:rsid w:val="000F0903"/>
    <w:rsid w:val="0013181E"/>
    <w:rsid w:val="00155630"/>
    <w:rsid w:val="00157D69"/>
    <w:rsid w:val="001602BB"/>
    <w:rsid w:val="001850E7"/>
    <w:rsid w:val="001A2683"/>
    <w:rsid w:val="001B647E"/>
    <w:rsid w:val="001C098D"/>
    <w:rsid w:val="001C10AF"/>
    <w:rsid w:val="001C1222"/>
    <w:rsid w:val="001F0813"/>
    <w:rsid w:val="001F0CC9"/>
    <w:rsid w:val="001F7985"/>
    <w:rsid w:val="00201214"/>
    <w:rsid w:val="00201B4E"/>
    <w:rsid w:val="00207997"/>
    <w:rsid w:val="00216720"/>
    <w:rsid w:val="00224434"/>
    <w:rsid w:val="00234C8A"/>
    <w:rsid w:val="00250EB0"/>
    <w:rsid w:val="00270C10"/>
    <w:rsid w:val="002901D9"/>
    <w:rsid w:val="002D504B"/>
    <w:rsid w:val="002E645D"/>
    <w:rsid w:val="00310615"/>
    <w:rsid w:val="0033144D"/>
    <w:rsid w:val="00377506"/>
    <w:rsid w:val="003B2821"/>
    <w:rsid w:val="003B7391"/>
    <w:rsid w:val="003C0E5D"/>
    <w:rsid w:val="003C6AA3"/>
    <w:rsid w:val="00424B9C"/>
    <w:rsid w:val="00426172"/>
    <w:rsid w:val="00427F4C"/>
    <w:rsid w:val="00444008"/>
    <w:rsid w:val="004500DE"/>
    <w:rsid w:val="00467B22"/>
    <w:rsid w:val="00487B92"/>
    <w:rsid w:val="00494BF5"/>
    <w:rsid w:val="004D2D92"/>
    <w:rsid w:val="004E2E3F"/>
    <w:rsid w:val="004F0350"/>
    <w:rsid w:val="004F0B4E"/>
    <w:rsid w:val="004F3176"/>
    <w:rsid w:val="005002EC"/>
    <w:rsid w:val="0052464F"/>
    <w:rsid w:val="00532293"/>
    <w:rsid w:val="00536D55"/>
    <w:rsid w:val="00546A6C"/>
    <w:rsid w:val="005649F8"/>
    <w:rsid w:val="005702EF"/>
    <w:rsid w:val="005A1B25"/>
    <w:rsid w:val="005B7A14"/>
    <w:rsid w:val="005D40AE"/>
    <w:rsid w:val="005F13F8"/>
    <w:rsid w:val="005F46D4"/>
    <w:rsid w:val="005F5BC8"/>
    <w:rsid w:val="006310E7"/>
    <w:rsid w:val="00654497"/>
    <w:rsid w:val="0066315B"/>
    <w:rsid w:val="00665B96"/>
    <w:rsid w:val="006950A3"/>
    <w:rsid w:val="00695175"/>
    <w:rsid w:val="006A799F"/>
    <w:rsid w:val="006D0D88"/>
    <w:rsid w:val="006E568C"/>
    <w:rsid w:val="007015D2"/>
    <w:rsid w:val="007042E2"/>
    <w:rsid w:val="00712B61"/>
    <w:rsid w:val="00717413"/>
    <w:rsid w:val="00726E5E"/>
    <w:rsid w:val="00735D30"/>
    <w:rsid w:val="00744EC3"/>
    <w:rsid w:val="0077212D"/>
    <w:rsid w:val="00776416"/>
    <w:rsid w:val="00793979"/>
    <w:rsid w:val="00793EBF"/>
    <w:rsid w:val="007A0EAB"/>
    <w:rsid w:val="007A6D58"/>
    <w:rsid w:val="007B4863"/>
    <w:rsid w:val="007D1789"/>
    <w:rsid w:val="007D4504"/>
    <w:rsid w:val="007E20B8"/>
    <w:rsid w:val="008160FC"/>
    <w:rsid w:val="00820979"/>
    <w:rsid w:val="00857B5B"/>
    <w:rsid w:val="008B0A6F"/>
    <w:rsid w:val="008C786A"/>
    <w:rsid w:val="00935086"/>
    <w:rsid w:val="00935F80"/>
    <w:rsid w:val="00971C52"/>
    <w:rsid w:val="0098520B"/>
    <w:rsid w:val="009932C8"/>
    <w:rsid w:val="009B0A35"/>
    <w:rsid w:val="009C241D"/>
    <w:rsid w:val="009C48ED"/>
    <w:rsid w:val="009C7690"/>
    <w:rsid w:val="009E0D9C"/>
    <w:rsid w:val="009E0FB0"/>
    <w:rsid w:val="00A03896"/>
    <w:rsid w:val="00A10720"/>
    <w:rsid w:val="00A14190"/>
    <w:rsid w:val="00A14B34"/>
    <w:rsid w:val="00A55644"/>
    <w:rsid w:val="00A621B0"/>
    <w:rsid w:val="00AA17BC"/>
    <w:rsid w:val="00AB4C72"/>
    <w:rsid w:val="00AE133E"/>
    <w:rsid w:val="00AF4A46"/>
    <w:rsid w:val="00B11834"/>
    <w:rsid w:val="00B1207F"/>
    <w:rsid w:val="00B16250"/>
    <w:rsid w:val="00B30135"/>
    <w:rsid w:val="00B3325E"/>
    <w:rsid w:val="00B3690F"/>
    <w:rsid w:val="00B560AF"/>
    <w:rsid w:val="00B67906"/>
    <w:rsid w:val="00B734C8"/>
    <w:rsid w:val="00B7574F"/>
    <w:rsid w:val="00B81203"/>
    <w:rsid w:val="00B82603"/>
    <w:rsid w:val="00B9595A"/>
    <w:rsid w:val="00BA1897"/>
    <w:rsid w:val="00BA6410"/>
    <w:rsid w:val="00BB3BB8"/>
    <w:rsid w:val="00BB4A2D"/>
    <w:rsid w:val="00BC3BB0"/>
    <w:rsid w:val="00BC5941"/>
    <w:rsid w:val="00BC6EF5"/>
    <w:rsid w:val="00BC7D38"/>
    <w:rsid w:val="00C032FD"/>
    <w:rsid w:val="00C12D77"/>
    <w:rsid w:val="00C1659A"/>
    <w:rsid w:val="00C610B2"/>
    <w:rsid w:val="00C841BF"/>
    <w:rsid w:val="00CC6145"/>
    <w:rsid w:val="00CE1082"/>
    <w:rsid w:val="00D0661E"/>
    <w:rsid w:val="00D10F9D"/>
    <w:rsid w:val="00D2123C"/>
    <w:rsid w:val="00D64071"/>
    <w:rsid w:val="00DA2EA0"/>
    <w:rsid w:val="00DA5031"/>
    <w:rsid w:val="00DA551E"/>
    <w:rsid w:val="00DE1A94"/>
    <w:rsid w:val="00DF6445"/>
    <w:rsid w:val="00E22D25"/>
    <w:rsid w:val="00E5764A"/>
    <w:rsid w:val="00E65CEA"/>
    <w:rsid w:val="00E740F2"/>
    <w:rsid w:val="00E74696"/>
    <w:rsid w:val="00E87163"/>
    <w:rsid w:val="00EB43B3"/>
    <w:rsid w:val="00EC0EB6"/>
    <w:rsid w:val="00ED01FB"/>
    <w:rsid w:val="00F128E6"/>
    <w:rsid w:val="00F1633B"/>
    <w:rsid w:val="00F7576F"/>
    <w:rsid w:val="00F977EB"/>
    <w:rsid w:val="00FE619F"/>
    <w:rsid w:val="00FE6379"/>
    <w:rsid w:val="00FF6339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DBBE3036-1B97-443C-A7D9-11F0ACB7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b06b1bca-4aad-41ab-bd2f-6e8d6f0c1215"/>
    <ds:schemaRef ds:uri="c3da832f-3ecf-443d-91e7-99457f1877f8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5271EF28-C0A6-4A79-866E-7D4965225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helle Barichello</cp:lastModifiedBy>
  <cp:revision>47</cp:revision>
  <dcterms:created xsi:type="dcterms:W3CDTF">2019-09-18T19:24:00Z</dcterms:created>
  <dcterms:modified xsi:type="dcterms:W3CDTF">2019-10-21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